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4E7E4E-1E27-4EC4-A497-973C3CA5F787}"/>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